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861D0" w:rsidRDefault="007861D0" w14:paraId="672A6659" w14:textId="77777777">
      <w:pPr>
        <w:pStyle w:val="Header"/>
        <w:tabs>
          <w:tab w:val="clear" w:pos="4320"/>
          <w:tab w:val="clear" w:pos="8640"/>
        </w:tabs>
      </w:pPr>
    </w:p>
    <w:p w:rsidR="008846BB" w:rsidP="008846BB" w:rsidRDefault="008846BB" w14:paraId="5340BBEE" w14:textId="77777777">
      <w:pPr>
        <w:pStyle w:val="Heading4"/>
        <w:spacing w:before="188"/>
        <w:ind w:left="1152" w:right="1843" w:firstLine="403"/>
        <w:contextualSpacing/>
        <w:jc w:val="center"/>
        <w:rPr>
          <w:b/>
          <w:bCs/>
          <w:u w:val="none"/>
        </w:rPr>
      </w:pPr>
      <w:r w:rsidRPr="008846BB">
        <w:rPr>
          <w:b/>
          <w:bCs/>
          <w:u w:val="none"/>
        </w:rPr>
        <w:t xml:space="preserve">Decide DeKalb Development Authority </w:t>
      </w:r>
    </w:p>
    <w:p w:rsidRPr="008846BB" w:rsidR="008846BB" w:rsidP="008846BB" w:rsidRDefault="00077A63" w14:paraId="7E2D35F4" w14:textId="61C00087">
      <w:pPr>
        <w:pStyle w:val="Heading4"/>
        <w:spacing w:before="188"/>
        <w:ind w:left="1152" w:right="1843" w:firstLine="403"/>
        <w:contextualSpacing/>
        <w:jc w:val="center"/>
        <w:rPr>
          <w:b/>
          <w:bCs/>
          <w:u w:val="none"/>
        </w:rPr>
      </w:pPr>
      <w:r>
        <w:rPr>
          <w:b/>
          <w:bCs/>
          <w:u w:val="none"/>
        </w:rPr>
        <w:t>Personnel</w:t>
      </w:r>
      <w:r w:rsidR="00606ABF">
        <w:rPr>
          <w:b/>
          <w:bCs/>
          <w:u w:val="none"/>
        </w:rPr>
        <w:t xml:space="preserve"> Committee</w:t>
      </w:r>
      <w:r w:rsidRPr="008846BB" w:rsidR="008846BB">
        <w:rPr>
          <w:b/>
          <w:bCs/>
          <w:u w:val="none"/>
        </w:rPr>
        <w:t xml:space="preserve"> Meeting </w:t>
      </w:r>
      <w:r w:rsidR="008846BB">
        <w:rPr>
          <w:b/>
          <w:bCs/>
          <w:u w:val="none"/>
        </w:rPr>
        <w:t>Agenda</w:t>
      </w:r>
    </w:p>
    <w:p w:rsidR="00FC6E0D" w:rsidP="00A16EE0" w:rsidRDefault="00FC6E0D" w14:paraId="2B472B17" w14:textId="277BD657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</w:p>
    <w:p w:rsidR="003001B3" w:rsidP="00A16EE0" w:rsidRDefault="003001B3" w14:paraId="0A37501D" w14:textId="77777777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:rsidR="007D56DD" w:rsidP="00EE59A0" w:rsidRDefault="007D56DD" w14:paraId="5DAB6C7B" w14:textId="77777777">
      <w:pPr>
        <w:rPr>
          <w:b/>
          <w:sz w:val="22"/>
          <w:szCs w:val="22"/>
        </w:rPr>
      </w:pPr>
    </w:p>
    <w:p w:rsidRPr="00311069" w:rsidR="000E17EC" w:rsidP="00311069" w:rsidRDefault="007B4F28" w14:paraId="26132EB6" w14:textId="4721D411">
      <w:pPr>
        <w:ind w:left="1800"/>
        <w:rPr>
          <w:b/>
          <w:bCs/>
          <w:sz w:val="22"/>
          <w:szCs w:val="22"/>
        </w:rPr>
      </w:pPr>
      <w:bookmarkStart w:name="_Hlk518640018" w:id="0"/>
      <w:r w:rsidRPr="00A16EE0">
        <w:rPr>
          <w:b/>
          <w:sz w:val="22"/>
          <w:szCs w:val="22"/>
        </w:rPr>
        <w:t>Date:</w:t>
      </w:r>
      <w:r w:rsidR="00311069">
        <w:rPr>
          <w:sz w:val="22"/>
          <w:szCs w:val="22"/>
        </w:rPr>
        <w:t xml:space="preserve"> </w:t>
      </w:r>
      <w:r w:rsidR="00E17F7C">
        <w:rPr>
          <w:sz w:val="22"/>
          <w:szCs w:val="22"/>
        </w:rPr>
        <w:tab/>
      </w:r>
      <w:r w:rsidR="00077A63">
        <w:rPr>
          <w:sz w:val="22"/>
          <w:szCs w:val="22"/>
        </w:rPr>
        <w:t xml:space="preserve">Thursday, June </w:t>
      </w:r>
      <w:r w:rsidR="00E70B78">
        <w:rPr>
          <w:sz w:val="22"/>
          <w:szCs w:val="22"/>
        </w:rPr>
        <w:t>1</w:t>
      </w:r>
      <w:r w:rsidRPr="00E70B78" w:rsidR="00E70B78">
        <w:rPr>
          <w:sz w:val="22"/>
          <w:szCs w:val="22"/>
          <w:vertAlign w:val="superscript"/>
        </w:rPr>
        <w:t>st</w:t>
      </w:r>
      <w:r w:rsidR="00E70B78">
        <w:rPr>
          <w:sz w:val="22"/>
          <w:szCs w:val="22"/>
        </w:rPr>
        <w:t>, 2023</w:t>
      </w:r>
    </w:p>
    <w:p w:rsidR="007B4F28" w:rsidP="007B4F28" w:rsidRDefault="007B4F28" w14:paraId="4FA70E50" w14:textId="2377DEA1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Time:</w:t>
      </w:r>
      <w:r w:rsidR="00F32B38">
        <w:rPr>
          <w:sz w:val="22"/>
          <w:szCs w:val="22"/>
        </w:rPr>
        <w:t xml:space="preserve"> </w:t>
      </w:r>
      <w:r w:rsidR="00F32B38">
        <w:rPr>
          <w:sz w:val="22"/>
          <w:szCs w:val="22"/>
        </w:rPr>
        <w:tab/>
      </w:r>
      <w:r w:rsidR="00735E84">
        <w:rPr>
          <w:sz w:val="22"/>
          <w:szCs w:val="22"/>
        </w:rPr>
        <w:t>4:00pm</w:t>
      </w:r>
    </w:p>
    <w:p w:rsidR="00A60DDF" w:rsidP="00CE31FF" w:rsidRDefault="007B4F28" w14:paraId="386FCC83" w14:textId="4ED0F72B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Location: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5E46FE">
        <w:rPr>
          <w:sz w:val="22"/>
          <w:szCs w:val="22"/>
        </w:rPr>
        <w:t>Zoom</w:t>
      </w:r>
    </w:p>
    <w:p w:rsidR="00C61F90" w:rsidP="00C61F90" w:rsidRDefault="00C61F90" w14:paraId="02EB378F" w14:textId="2D6956A6">
      <w:pPr>
        <w:ind w:left="1800"/>
        <w:rPr>
          <w:sz w:val="22"/>
          <w:szCs w:val="22"/>
        </w:rPr>
      </w:pPr>
    </w:p>
    <w:p w:rsidRPr="0062422C" w:rsidR="008846BB" w:rsidP="00C61F90" w:rsidRDefault="008846BB" w14:paraId="3D2DE6E9" w14:textId="77777777">
      <w:pPr>
        <w:ind w:left="1800"/>
        <w:rPr>
          <w:sz w:val="22"/>
          <w:szCs w:val="22"/>
        </w:rPr>
      </w:pPr>
    </w:p>
    <w:bookmarkEnd w:id="0"/>
    <w:p w:rsidR="000E17EC" w:rsidP="0008531D" w:rsidRDefault="007B4F28" w14:paraId="42E594ED" w14:textId="77777777">
      <w:pPr>
        <w:numPr>
          <w:ilvl w:val="0"/>
          <w:numId w:val="22"/>
        </w:numPr>
        <w:spacing w:after="120"/>
        <w:rPr>
          <w:sz w:val="22"/>
          <w:szCs w:val="22"/>
        </w:rPr>
      </w:pPr>
      <w:r w:rsidRPr="007B4F28">
        <w:rPr>
          <w:b/>
          <w:sz w:val="22"/>
          <w:szCs w:val="22"/>
        </w:rPr>
        <w:t>Call to Order</w:t>
      </w:r>
      <w:r>
        <w:rPr>
          <w:sz w:val="22"/>
          <w:szCs w:val="22"/>
        </w:rPr>
        <w:t xml:space="preserve"> </w:t>
      </w:r>
      <w:r w:rsidRPr="0062422C" w:rsidR="000E17EC">
        <w:rPr>
          <w:sz w:val="22"/>
          <w:szCs w:val="22"/>
        </w:rPr>
        <w:t xml:space="preserve">– </w:t>
      </w:r>
      <w:r w:rsidRPr="0062422C" w:rsidR="00F7676F">
        <w:rPr>
          <w:sz w:val="22"/>
          <w:szCs w:val="22"/>
        </w:rPr>
        <w:t xml:space="preserve">Mr. </w:t>
      </w:r>
      <w:r w:rsidR="00C61F90">
        <w:rPr>
          <w:sz w:val="22"/>
          <w:szCs w:val="22"/>
        </w:rPr>
        <w:t>Don Bolia</w:t>
      </w:r>
      <w:r w:rsidRPr="0062422C" w:rsidR="00F7676F">
        <w:rPr>
          <w:sz w:val="22"/>
          <w:szCs w:val="22"/>
        </w:rPr>
        <w:t>, Chair</w:t>
      </w:r>
    </w:p>
    <w:p w:rsidRPr="00C85917" w:rsidR="005A43E6" w:rsidP="000E1410" w:rsidRDefault="005A43E6" w14:paraId="0AABDC30" w14:textId="77777777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bookmarkStart w:name="_Hlk509993714" w:id="1"/>
      <w:r w:rsidRPr="00C85917">
        <w:rPr>
          <w:b/>
          <w:iCs/>
          <w:sz w:val="22"/>
          <w:szCs w:val="22"/>
        </w:rPr>
        <w:t>Decide DeKalb Development Authority</w:t>
      </w:r>
    </w:p>
    <w:bookmarkEnd w:id="1"/>
    <w:p w:rsidR="00145BBD" w:rsidP="00145BBD" w:rsidRDefault="00810046" w14:paraId="15DFB32B" w14:textId="28DD6FAD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26AA64DB" w:rsidR="00810046">
        <w:rPr>
          <w:sz w:val="22"/>
          <w:szCs w:val="22"/>
        </w:rPr>
        <w:t>Approval of J</w:t>
      </w:r>
      <w:r w:rsidRPr="26AA64DB" w:rsidR="4BC69302">
        <w:rPr>
          <w:sz w:val="22"/>
          <w:szCs w:val="22"/>
        </w:rPr>
        <w:t>anuary</w:t>
      </w:r>
      <w:r w:rsidRPr="26AA64DB" w:rsidR="00810046">
        <w:rPr>
          <w:sz w:val="22"/>
          <w:szCs w:val="22"/>
        </w:rPr>
        <w:t xml:space="preserve"> </w:t>
      </w:r>
      <w:r w:rsidRPr="26AA64DB" w:rsidR="07F02511">
        <w:rPr>
          <w:sz w:val="22"/>
          <w:szCs w:val="22"/>
        </w:rPr>
        <w:t>19</w:t>
      </w:r>
      <w:r w:rsidRPr="26AA64DB" w:rsidR="00810046">
        <w:rPr>
          <w:sz w:val="22"/>
          <w:szCs w:val="22"/>
        </w:rPr>
        <w:t>, 202</w:t>
      </w:r>
      <w:r w:rsidRPr="26AA64DB" w:rsidR="608A13C1">
        <w:rPr>
          <w:sz w:val="22"/>
          <w:szCs w:val="22"/>
        </w:rPr>
        <w:t>3</w:t>
      </w:r>
      <w:r w:rsidRPr="26AA64DB" w:rsidR="00810046">
        <w:rPr>
          <w:sz w:val="22"/>
          <w:szCs w:val="22"/>
        </w:rPr>
        <w:t xml:space="preserve"> Personnel Committee Minutes</w:t>
      </w:r>
    </w:p>
    <w:p w:rsidR="00810046" w:rsidP="00145BBD" w:rsidRDefault="00810046" w14:paraId="1238EFD9" w14:textId="6800DEE4">
      <w:pPr>
        <w:numPr>
          <w:ilvl w:val="0"/>
          <w:numId w:val="21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Approval of 2022 Incentive Compensation </w:t>
      </w:r>
      <w:r w:rsidR="007F46CB">
        <w:rPr>
          <w:sz w:val="22"/>
          <w:szCs w:val="22"/>
        </w:rPr>
        <w:t xml:space="preserve">– Mr. Dorian DeBarr, President </w:t>
      </w:r>
    </w:p>
    <w:p w:rsidRPr="00861779" w:rsidR="008846BB" w:rsidP="007F46CB" w:rsidRDefault="008846BB" w14:paraId="4668E987" w14:textId="4FFC8E42">
      <w:pPr>
        <w:spacing w:after="120"/>
        <w:ind w:left="2784"/>
        <w:rPr>
          <w:iCs/>
          <w:sz w:val="22"/>
          <w:szCs w:val="22"/>
        </w:rPr>
      </w:pPr>
    </w:p>
    <w:p w:rsidRPr="00C85917" w:rsidR="00B956F2" w:rsidP="00CE31FF" w:rsidRDefault="00B956F2" w14:paraId="5A39BBE3" w14:textId="7777777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:rsidRPr="00C85917" w:rsidR="00835DEC" w:rsidP="00872A87" w:rsidRDefault="00835DEC" w14:paraId="41C8F396" w14:textId="7777777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:rsidRPr="00C85917" w:rsidR="00D015F4" w:rsidP="00D015F4" w:rsidRDefault="00D015F4" w14:paraId="7C7BC956" w14:textId="77777777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:rsidR="00760313" w:rsidP="00D015F4" w:rsidRDefault="00D015F4" w14:paraId="6BFA1586" w14:textId="77777777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:rsidRPr="00D015F4" w:rsidR="00257515" w:rsidP="00D015F4" w:rsidRDefault="00D015F4" w14:paraId="4CA84561" w14:textId="77777777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Pr="00D015F4" w:rsidR="00257515" w:rsidSect="001776B6">
      <w:headerReference w:type="default" r:id="rId12"/>
      <w:footerReference w:type="default" r:id="rId13"/>
      <w:headerReference w:type="first" r:id="rId14"/>
      <w:footerReference w:type="first" r:id="rId15"/>
      <w:pgSz w:w="12240" w:h="15840" w:orient="portrait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E41A8" w:rsidRDefault="00EE41A8" w14:paraId="4EE3D477" w14:textId="77777777">
      <w:r>
        <w:separator/>
      </w:r>
    </w:p>
  </w:endnote>
  <w:endnote w:type="continuationSeparator" w:id="0">
    <w:p w:rsidR="00EE41A8" w:rsidRDefault="00EE41A8" w14:paraId="562C8D5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E58C0" w:rsidR="00684426" w:rsidP="001E58C0" w:rsidRDefault="00684426" w14:paraId="74E21C83" w14:textId="77777777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D30EE5" w:rsidRDefault="00FC20A0" w14:paraId="1AFDA0DE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307DD" w:rsidP="006307DD" w:rsidRDefault="00735E84" w14:paraId="7055ED2B" w14:textId="4E305094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1 </w:t>
                          </w:r>
                          <w:r w:rsidR="006307DD">
                            <w:rPr>
                              <w:color w:val="000000"/>
                              <w:sz w:val="18"/>
                            </w:rPr>
                            <w:t>West Court Square, Suite 460, Decatur, Georgia 30030</w:t>
                          </w:r>
                        </w:p>
                        <w:p w:rsidR="006307DD" w:rsidP="006307DD" w:rsidRDefault="006307DD" w14:paraId="2B788009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:rsidR="00C52EE3" w:rsidP="00C52EE3" w:rsidRDefault="00C52EE3" w14:paraId="463F29E8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B4A5BE9">
              <v:stroke joinstyle="miter"/>
              <v:path gradientshapeok="t" o:connecttype="rect"/>
            </v:shapetype>
            <v:shape id="Text Box 276" style="position:absolute;margin-left:49.5pt;margin-top:-.6pt;width:369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>
              <v:textbox>
                <w:txbxContent>
                  <w:p w:rsidR="006307DD" w:rsidP="006307DD" w:rsidRDefault="00735E84" w14:paraId="7055ED2B" w14:textId="4E305094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1 </w:t>
                    </w:r>
                    <w:r w:rsidR="006307DD">
                      <w:rPr>
                        <w:color w:val="000000"/>
                        <w:sz w:val="18"/>
                      </w:rPr>
                      <w:t>West Court Square, Suite 460, Decatur, Georgia 30030</w:t>
                    </w:r>
                  </w:p>
                  <w:p w:rsidR="006307DD" w:rsidP="006307DD" w:rsidRDefault="006307DD" w14:paraId="2B788009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C52EE3" w:rsidP="00C52EE3" w:rsidRDefault="00C52EE3" w14:paraId="463F29E8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E41A8" w:rsidRDefault="00EE41A8" w14:paraId="7D0E0EB6" w14:textId="77777777">
      <w:r>
        <w:separator/>
      </w:r>
    </w:p>
  </w:footnote>
  <w:footnote w:type="continuationSeparator" w:id="0">
    <w:p w:rsidR="00EE41A8" w:rsidRDefault="00EE41A8" w14:paraId="745574C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684426" w:rsidRDefault="00684426" w14:paraId="52E56223" w14:textId="77777777">
    <w:pPr>
      <w:pStyle w:val="Header"/>
    </w:pPr>
  </w:p>
  <w:p w:rsidR="00684426" w:rsidRDefault="00684426" w14:paraId="07547A01" w14:textId="77777777">
    <w:pPr>
      <w:pStyle w:val="Header"/>
    </w:pPr>
  </w:p>
  <w:p w:rsidR="00684426" w:rsidRDefault="00684426" w14:paraId="5043CB0F" w14:textId="77777777">
    <w:pPr>
      <w:pStyle w:val="Header"/>
    </w:pPr>
  </w:p>
  <w:p w:rsidR="00684426" w:rsidRDefault="00684426" w14:paraId="07459315" w14:textId="77777777">
    <w:pPr>
      <w:pStyle w:val="Header"/>
    </w:pPr>
  </w:p>
  <w:p w:rsidR="00684426" w:rsidRDefault="00FC20A0" w14:paraId="353D6929" w14:textId="77777777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A6E81" w:rsidR="00684426" w:rsidP="00AA6E81" w:rsidRDefault="00684426" w14:paraId="6537F28F" w14:textId="77777777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6D557B08">
              <v:stroke joinstyle="miter"/>
              <v:path gradientshapeok="t" o:connecttype="rect"/>
            </v:shapetype>
            <v:shape id="Text Box 267" style="position:absolute;margin-left:243pt;margin-top:-27pt;width:234pt;height:2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>
              <v:textbox>
                <w:txbxContent>
                  <w:p w:rsidRPr="00AA6E81" w:rsidR="00684426" w:rsidP="00AA6E81" w:rsidRDefault="00684426" w14:paraId="6537F28F" w14:textId="77777777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684426" w:rsidRDefault="00684426" w14:paraId="70DF9E56" w14:textId="77777777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684426" w:rsidP="001776B6" w:rsidRDefault="00FC20A0" w14:paraId="4C8982D4" w14:textId="77777777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30EE5" w:rsidP="00D30EE5" w:rsidRDefault="00D30EE5" w14:paraId="72A3D3EC" w14:textId="77777777">
                          <w:pPr>
                            <w:pStyle w:val="Heading1"/>
                          </w:pPr>
                        </w:p>
                        <w:p w:rsidRPr="00254063" w:rsidR="00D30EE5" w:rsidP="00D30EE5" w:rsidRDefault="00D30EE5" w14:paraId="6CA87F18" w14:textId="77777777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:rsidRPr="00254063" w:rsidR="00D30EE5" w:rsidP="00D30EE5" w:rsidRDefault="00D30EE5" w14:paraId="699459DD" w14:textId="77777777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:rsidRPr="00C61F90" w:rsidR="00D30EE5" w:rsidP="00D30EE5" w:rsidRDefault="00D30EE5" w14:paraId="0D0B940D" w14:textId="77777777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:rsidRPr="00C61F90" w:rsidR="003135D1" w:rsidP="003135D1" w:rsidRDefault="003135D1" w14:paraId="32E38E8B" w14:textId="77777777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:rsidRPr="00C61F90" w:rsidR="003135D1" w:rsidP="003135D1" w:rsidRDefault="003135D1" w14:paraId="5EE045FB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:rsidRPr="00C61F90" w:rsidR="003135D1" w:rsidP="003135D1" w:rsidRDefault="003135D1" w14:paraId="5CE9A61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C61F90" w:rsidR="003135D1" w:rsidP="003135D1" w:rsidRDefault="003135D1" w14:paraId="0A94CBF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:rsidRPr="00C61F90" w:rsidR="003135D1" w:rsidP="003135D1" w:rsidRDefault="003135D1" w14:paraId="0962A5BF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287D3507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66682090" w14:textId="77777777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C61F90" w:rsidR="003135D1" w:rsidP="003135D1" w:rsidRDefault="003135D1" w14:paraId="43B6180B" w14:textId="77777777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:rsidRPr="00C61F90" w:rsidR="003135D1" w:rsidP="003135D1" w:rsidRDefault="003135D1" w14:paraId="3BC52EC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C61F90" w:rsidR="003135D1" w:rsidP="003135D1" w:rsidRDefault="003135D1" w14:paraId="16A00E1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:rsidRPr="00C61F90" w:rsidR="003135D1" w:rsidP="003135D1" w:rsidRDefault="003135D1" w14:paraId="1548552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12F69A4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198832C3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:rsidRPr="00C61F90" w:rsidR="003135D1" w:rsidP="003135D1" w:rsidRDefault="003135D1" w14:paraId="19102E72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:rsidRPr="00C61F90" w:rsidR="003135D1" w:rsidP="003135D1" w:rsidRDefault="003135D1" w14:paraId="1CD28975" w14:textId="77777777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53F01044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BACD47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:rsidRPr="00C61F90" w:rsidR="003135D1" w:rsidP="003135D1" w:rsidRDefault="003135D1" w14:paraId="706002A4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3135D1" w:rsidP="003135D1" w:rsidRDefault="003135D1" w14:paraId="2E5241DE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:rsidRPr="00C61F90" w:rsidR="003135D1" w:rsidP="00536341" w:rsidRDefault="003135D1" w14:paraId="4A15C1E4" w14:textId="6D2978B8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:rsidRPr="00C61F90" w:rsidR="003135D1" w:rsidP="003135D1" w:rsidRDefault="003135D1" w14:paraId="3FBC27D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050243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:rsidRPr="00C61F90" w:rsidR="003135D1" w:rsidP="003135D1" w:rsidRDefault="003135D1" w14:paraId="0D89262C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C61F90" w:rsidR="003135D1" w:rsidP="003135D1" w:rsidRDefault="003135D1" w14:paraId="618A2C91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:rsidR="003135D1" w:rsidP="003135D1" w:rsidRDefault="003135D1" w14:paraId="0CDC949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:rsidR="003135D1" w:rsidP="003135D1" w:rsidRDefault="003135D1" w14:paraId="053C22A5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="003135D1" w:rsidP="003135D1" w:rsidRDefault="003135D1" w14:paraId="6F09CE9C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:rsidR="003135D1" w:rsidP="003135D1" w:rsidRDefault="003135D1" w14:paraId="66481920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="003135D1" w:rsidP="003135D1" w:rsidRDefault="003135D1" w14:paraId="76F8D48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:rsidR="00536341" w:rsidP="003135D1" w:rsidRDefault="00536341" w14:paraId="56B76048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="00536341" w:rsidP="003135D1" w:rsidRDefault="00536341" w14:paraId="0F148572" w14:textId="770684B3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Ms. Ann Hanlon </w:t>
                          </w:r>
                        </w:p>
                        <w:p w:rsidR="00536341" w:rsidP="003135D1" w:rsidRDefault="00536341" w14:paraId="1E54B815" w14:textId="0FC3E326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:rsidRPr="00C61F90" w:rsidR="00536341" w:rsidP="003135D1" w:rsidRDefault="00536341" w14:paraId="06459D8F" w14:textId="3E5E0ED2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Perimeter CID</w:t>
                          </w:r>
                        </w:p>
                        <w:p w:rsidRPr="00C61F90" w:rsidR="003135D1" w:rsidP="003135D1" w:rsidRDefault="003135D1" w14:paraId="42FE8BE6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C61F90" w:rsidR="003135D1" w:rsidP="003135D1" w:rsidRDefault="003135D1" w14:paraId="3A49C169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:rsidRPr="00C61F90" w:rsidR="003135D1" w:rsidP="003135D1" w:rsidRDefault="003135D1" w14:paraId="3A8D9E3B" w14:textId="2C27DF43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</w:t>
                          </w:r>
                          <w:r>
                            <w:rPr>
                              <w:szCs w:val="18"/>
                            </w:rPr>
                            <w:t>s. Ansly Moyer</w:t>
                          </w:r>
                          <w:r w:rsidRPr="00C61F90">
                            <w:rPr>
                              <w:szCs w:val="18"/>
                            </w:rPr>
                            <w:t>, Esq.</w:t>
                          </w:r>
                        </w:p>
                        <w:p w:rsidRPr="00C61F90" w:rsidR="003135D1" w:rsidP="003135D1" w:rsidRDefault="003135D1" w14:paraId="65FC030A" w14:textId="77777777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:rsidRPr="00C61F90" w:rsidR="003135D1" w:rsidP="003135D1" w:rsidRDefault="00D741D7" w14:paraId="100D8D06" w14:textId="32FE055D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>
                            <w:rPr>
                              <w:szCs w:val="18"/>
                            </w:rPr>
                            <w:t xml:space="preserve">Arnall </w:t>
                          </w:r>
                          <w:r w:rsidR="00077A63">
                            <w:rPr>
                              <w:szCs w:val="18"/>
                            </w:rPr>
                            <w:t>Golden Gregory</w:t>
                          </w:r>
                          <w:r w:rsidRPr="00C61F90" w:rsidR="003135D1">
                            <w:rPr>
                              <w:szCs w:val="18"/>
                            </w:rPr>
                            <w:t>, LLP</w:t>
                          </w:r>
                        </w:p>
                        <w:p w:rsidRPr="00725A94" w:rsidR="003135D1" w:rsidP="003135D1" w:rsidRDefault="003135D1" w14:paraId="72E7D25A" w14:textId="77777777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:rsidRPr="00EE3714" w:rsidR="00D30EE5" w:rsidP="00D30EE5" w:rsidRDefault="00D30EE5" w14:paraId="3461D779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3210F8E">
              <v:stroke joinstyle="miter"/>
              <v:path gradientshapeok="t" o:connecttype="rect"/>
            </v:shapetype>
            <v:shape id="Text Box 274" style="position:absolute;left:0;text-align:left;margin-left:-67.5pt;margin-top:65.2pt;width:146.2pt;height:601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">
              <v:textbox>
                <w:txbxContent>
                  <w:p w:rsidR="00D30EE5" w:rsidP="00D30EE5" w:rsidRDefault="00D30EE5" w14:paraId="72A3D3EC" w14:textId="77777777">
                    <w:pPr>
                      <w:pStyle w:val="Heading1"/>
                    </w:pPr>
                  </w:p>
                  <w:p w:rsidRPr="00254063" w:rsidR="00D30EE5" w:rsidP="00D30EE5" w:rsidRDefault="00D30EE5" w14:paraId="6CA87F18" w14:textId="77777777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:rsidRPr="00254063" w:rsidR="00D30EE5" w:rsidP="00D30EE5" w:rsidRDefault="00D30EE5" w14:paraId="699459DD" w14:textId="77777777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:rsidRPr="00C61F90" w:rsidR="00D30EE5" w:rsidP="00D30EE5" w:rsidRDefault="00D30EE5" w14:paraId="0D0B940D" w14:textId="77777777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:rsidRPr="00C61F90" w:rsidR="003135D1" w:rsidP="003135D1" w:rsidRDefault="003135D1" w14:paraId="32E38E8B" w14:textId="77777777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Mr. Don Bolia</w:t>
                    </w:r>
                  </w:p>
                  <w:p w:rsidRPr="00C61F90" w:rsidR="003135D1" w:rsidP="003135D1" w:rsidRDefault="003135D1" w14:paraId="5EE045FB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:rsidRPr="00C61F90" w:rsidR="003135D1" w:rsidP="003135D1" w:rsidRDefault="003135D1" w14:paraId="5CE9A61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:rsidRPr="00C61F90" w:rsidR="003135D1" w:rsidP="003135D1" w:rsidRDefault="003135D1" w14:paraId="0A94CBF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:rsidRPr="00C61F90" w:rsidR="003135D1" w:rsidP="003135D1" w:rsidRDefault="003135D1" w14:paraId="0962A5B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287D3507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66682090" w14:textId="77777777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:rsidRPr="00C61F90" w:rsidR="003135D1" w:rsidP="003135D1" w:rsidRDefault="003135D1" w14:paraId="43B6180B" w14:textId="77777777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:rsidRPr="00C61F90" w:rsidR="003135D1" w:rsidP="003135D1" w:rsidRDefault="003135D1" w14:paraId="3BC52EC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:rsidRPr="00C61F90" w:rsidR="003135D1" w:rsidP="003135D1" w:rsidRDefault="003135D1" w14:paraId="16A00E1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:rsidRPr="00C61F90" w:rsidR="003135D1" w:rsidP="003135D1" w:rsidRDefault="003135D1" w14:paraId="1548552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12F69A40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198832C3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:rsidRPr="00C61F90" w:rsidR="003135D1" w:rsidP="003135D1" w:rsidRDefault="003135D1" w14:paraId="19102E72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:rsidRPr="00C61F90" w:rsidR="003135D1" w:rsidP="003135D1" w:rsidRDefault="003135D1" w14:paraId="1CD28975" w14:textId="77777777">
                    <w:pPr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53F01044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3BACD47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:rsidRPr="00C61F90" w:rsidR="003135D1" w:rsidP="003135D1" w:rsidRDefault="003135D1" w14:paraId="706002A4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2E5241D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:rsidRPr="00C61F90" w:rsidR="003135D1" w:rsidP="00536341" w:rsidRDefault="003135D1" w14:paraId="4A15C1E4" w14:textId="6D2978B8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:rsidRPr="00C61F90" w:rsidR="003135D1" w:rsidP="003135D1" w:rsidRDefault="003135D1" w14:paraId="3FBC27D0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3050243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:rsidRPr="00C61F90" w:rsidR="003135D1" w:rsidP="003135D1" w:rsidRDefault="003135D1" w14:paraId="0D89262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618A2C9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="003135D1" w:rsidP="003135D1" w:rsidRDefault="003135D1" w14:paraId="0CDC9490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:rsidR="003135D1" w:rsidP="003135D1" w:rsidRDefault="003135D1" w14:paraId="053C22A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="003135D1" w:rsidP="003135D1" w:rsidRDefault="003135D1" w14:paraId="6F09CE9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:rsidR="003135D1" w:rsidP="003135D1" w:rsidRDefault="003135D1" w14:paraId="66481920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="003135D1" w:rsidP="003135D1" w:rsidRDefault="003135D1" w14:paraId="76F8D48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:rsidR="00536341" w:rsidP="003135D1" w:rsidRDefault="00536341" w14:paraId="56B76048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="00536341" w:rsidP="003135D1" w:rsidRDefault="00536341" w14:paraId="0F148572" w14:textId="770684B3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Ms. Ann Hanlon </w:t>
                    </w:r>
                  </w:p>
                  <w:p w:rsidR="00536341" w:rsidP="003135D1" w:rsidRDefault="00536341" w14:paraId="1E54B815" w14:textId="0FC3E326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C61F90" w:rsidR="00536341" w:rsidP="003135D1" w:rsidRDefault="00536341" w14:paraId="06459D8F" w14:textId="3E5E0ED2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Perimeter CID</w:t>
                    </w:r>
                  </w:p>
                  <w:p w:rsidRPr="00C61F90" w:rsidR="003135D1" w:rsidP="003135D1" w:rsidRDefault="003135D1" w14:paraId="42FE8BE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:rsidRPr="00C61F90" w:rsidR="003135D1" w:rsidP="003135D1" w:rsidRDefault="003135D1" w14:paraId="3A49C16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3A8D9E3B" w14:textId="2C27DF43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</w:t>
                    </w:r>
                    <w:r>
                      <w:rPr>
                        <w:szCs w:val="18"/>
                      </w:rPr>
                      <w:t>s. Ansly Moyer</w:t>
                    </w:r>
                    <w:r w:rsidRPr="00C61F90">
                      <w:rPr>
                        <w:szCs w:val="18"/>
                      </w:rPr>
                      <w:t>, Esq.</w:t>
                    </w:r>
                  </w:p>
                  <w:p w:rsidRPr="00C61F90" w:rsidR="003135D1" w:rsidP="003135D1" w:rsidRDefault="003135D1" w14:paraId="65FC030A" w14:textId="77777777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:rsidRPr="00C61F90" w:rsidR="003135D1" w:rsidP="003135D1" w:rsidRDefault="00D741D7" w14:paraId="100D8D06" w14:textId="32FE055D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>
                      <w:rPr>
                        <w:szCs w:val="18"/>
                      </w:rPr>
                      <w:t xml:space="preserve">Arnall </w:t>
                    </w:r>
                    <w:r w:rsidR="00077A63">
                      <w:rPr>
                        <w:szCs w:val="18"/>
                      </w:rPr>
                      <w:t>Golden Gregory</w:t>
                    </w:r>
                    <w:r w:rsidRPr="00C61F90" w:rsidR="003135D1">
                      <w:rPr>
                        <w:szCs w:val="18"/>
                      </w:rPr>
                      <w:t>, LLP</w:t>
                    </w:r>
                  </w:p>
                  <w:p w:rsidRPr="00725A94" w:rsidR="003135D1" w:rsidP="003135D1" w:rsidRDefault="003135D1" w14:paraId="72E7D25A" w14:textId="77777777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Pr="00EE3714" w:rsidR="00D30EE5" w:rsidP="00D30EE5" w:rsidRDefault="00D30EE5" w14:paraId="3461D779" w14:textId="77777777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F961AD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D76B22" w:rsidR="00D30EE5" w:rsidP="00D30EE5" w:rsidRDefault="00D30EE5" w14:paraId="6CD382CE" w14:textId="77777777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:rsidRPr="00D76B22" w:rsidR="00D30EE5" w:rsidP="00D30EE5" w:rsidRDefault="00D30EE5" w14:paraId="6A2BDBDC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:rsidRPr="00D76B22" w:rsidR="00D30EE5" w:rsidP="00D30EE5" w:rsidRDefault="00D30EE5" w14:paraId="1C7822AC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72" style="position:absolute;left:0;text-align:left;margin-left:85.5pt;margin-top:-16.8pt;width:369pt;height:1in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" w14:anchorId="4CAD44B9">
              <v:textbox>
                <w:txbxContent>
                  <w:p w:rsidRPr="00D76B22" w:rsidR="00D30EE5" w:rsidP="00D30EE5" w:rsidRDefault="00D30EE5" w14:paraId="6CD382CE" w14:textId="77777777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D76B22" w:rsidR="00D30EE5" w:rsidP="00D30EE5" w:rsidRDefault="00D30EE5" w14:paraId="6A2BDBDC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:rsidRPr="00D76B22" w:rsidR="00D30EE5" w:rsidP="00D30EE5" w:rsidRDefault="00D30EE5" w14:paraId="1C7822AC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hint="default" w:ascii="Wingdings" w:hAnsi="Wingdings"/>
      </w:rPr>
    </w:lvl>
  </w:abstractNum>
  <w:abstractNum w:abstractNumId="4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5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hint="default" w:ascii="Wingdings" w:hAnsi="Wingdings"/>
      </w:rPr>
    </w:lvl>
  </w:abstractNum>
  <w:abstractNum w:abstractNumId="6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hint="default" w:ascii="Wingdings" w:hAnsi="Wingdings"/>
      </w:rPr>
    </w:lvl>
  </w:abstractNum>
  <w:abstractNum w:abstractNumId="7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8" w15:restartNumberingAfterBreak="0">
    <w:nsid w:val="28D52F76"/>
    <w:multiLevelType w:val="hybridMultilevel"/>
    <w:tmpl w:val="C1DE0206"/>
    <w:lvl w:ilvl="0" w:tplc="8E2CD892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hint="default" w:ascii="Symbol" w:hAnsi="Symbol"/>
      </w:rPr>
    </w:lvl>
    <w:lvl w:ilvl="1" w:tplc="004A54D6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F996824E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5A6C5E16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2EEA0C2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E1783F8E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9D122798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363AE154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D7B601E0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abstractNum w:abstractNumId="9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hint="default" w:ascii="Wingdings" w:hAnsi="Wingdings"/>
      </w:rPr>
    </w:lvl>
  </w:abstractNum>
  <w:abstractNum w:abstractNumId="10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2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3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4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15" w15:restartNumberingAfterBreak="0">
    <w:nsid w:val="4CD95CC1"/>
    <w:multiLevelType w:val="hybridMultilevel"/>
    <w:tmpl w:val="30904E66"/>
    <w:lvl w:ilvl="0" w:tplc="EDE041F6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BBE6A20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A9F83B7E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BCEC52FA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B7222F0E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7EB4444C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83F6DC8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476E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E3BE6B14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16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18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19" w15:restartNumberingAfterBreak="0">
    <w:nsid w:val="5AFF415E"/>
    <w:multiLevelType w:val="hybridMultilevel"/>
    <w:tmpl w:val="FB1A9F26"/>
    <w:lvl w:ilvl="0" w:tplc="1DDAACF2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5E4E2D1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8CD42810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68D6680E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6F3CEA2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EFB8FFF4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E148404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8A00CDFE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F3CEDA0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0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hint="default" w:ascii="Wingdings" w:hAnsi="Wingdings"/>
      </w:rPr>
    </w:lvl>
  </w:abstractNum>
  <w:abstractNum w:abstractNumId="21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22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23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abstractNum w:abstractNumId="24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25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26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hint="default" w:ascii="Wingdings" w:hAnsi="Wingdings"/>
      </w:rPr>
    </w:lvl>
  </w:abstractNum>
  <w:abstractNum w:abstractNumId="27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8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9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hint="default" w:ascii="Wingdings" w:hAnsi="Wingdings"/>
      </w:rPr>
    </w:lvl>
  </w:abstractNum>
  <w:num w:numId="1" w16cid:durableId="139928376">
    <w:abstractNumId w:val="12"/>
  </w:num>
  <w:num w:numId="2" w16cid:durableId="801772667">
    <w:abstractNumId w:val="7"/>
  </w:num>
  <w:num w:numId="3" w16cid:durableId="1848326072">
    <w:abstractNumId w:val="19"/>
  </w:num>
  <w:num w:numId="4" w16cid:durableId="715738441">
    <w:abstractNumId w:val="24"/>
  </w:num>
  <w:num w:numId="5" w16cid:durableId="967127690">
    <w:abstractNumId w:val="15"/>
  </w:num>
  <w:num w:numId="6" w16cid:durableId="1832023286">
    <w:abstractNumId w:val="1"/>
  </w:num>
  <w:num w:numId="7" w16cid:durableId="485513681">
    <w:abstractNumId w:val="14"/>
  </w:num>
  <w:num w:numId="8" w16cid:durableId="1821533076">
    <w:abstractNumId w:val="20"/>
  </w:num>
  <w:num w:numId="9" w16cid:durableId="1629358176">
    <w:abstractNumId w:val="3"/>
  </w:num>
  <w:num w:numId="10" w16cid:durableId="2124567504">
    <w:abstractNumId w:val="9"/>
  </w:num>
  <w:num w:numId="11" w16cid:durableId="76486281">
    <w:abstractNumId w:val="23"/>
  </w:num>
  <w:num w:numId="12" w16cid:durableId="1739285465">
    <w:abstractNumId w:val="8"/>
  </w:num>
  <w:num w:numId="13" w16cid:durableId="2146853147">
    <w:abstractNumId w:val="29"/>
  </w:num>
  <w:num w:numId="14" w16cid:durableId="1288856421">
    <w:abstractNumId w:val="5"/>
  </w:num>
  <w:num w:numId="15" w16cid:durableId="305938269">
    <w:abstractNumId w:val="6"/>
  </w:num>
  <w:num w:numId="16" w16cid:durableId="37619862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19787878">
    <w:abstractNumId w:val="17"/>
  </w:num>
  <w:num w:numId="18" w16cid:durableId="488446333">
    <w:abstractNumId w:val="22"/>
  </w:num>
  <w:num w:numId="19" w16cid:durableId="2126850689">
    <w:abstractNumId w:val="16"/>
  </w:num>
  <w:num w:numId="20" w16cid:durableId="1044479900">
    <w:abstractNumId w:val="25"/>
  </w:num>
  <w:num w:numId="21" w16cid:durableId="901410074">
    <w:abstractNumId w:val="2"/>
  </w:num>
  <w:num w:numId="22" w16cid:durableId="1745033796">
    <w:abstractNumId w:val="4"/>
  </w:num>
  <w:num w:numId="23" w16cid:durableId="1711294763">
    <w:abstractNumId w:val="13"/>
  </w:num>
  <w:num w:numId="24" w16cid:durableId="695886795">
    <w:abstractNumId w:val="27"/>
  </w:num>
  <w:num w:numId="25" w16cid:durableId="2017607150">
    <w:abstractNumId w:val="26"/>
  </w:num>
  <w:num w:numId="26" w16cid:durableId="897937731">
    <w:abstractNumId w:val="18"/>
  </w:num>
  <w:num w:numId="27" w16cid:durableId="736131160">
    <w:abstractNumId w:val="21"/>
  </w:num>
  <w:num w:numId="28" w16cid:durableId="1250697678">
    <w:abstractNumId w:val="28"/>
  </w:num>
  <w:num w:numId="29" w16cid:durableId="1883127816">
    <w:abstractNumId w:val="0"/>
  </w:num>
  <w:num w:numId="30" w16cid:durableId="10649873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77A63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A4D"/>
    <w:rsid w:val="000C7AAF"/>
    <w:rsid w:val="000D17AD"/>
    <w:rsid w:val="000D1858"/>
    <w:rsid w:val="000D2591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BDB"/>
    <w:rsid w:val="00101FC9"/>
    <w:rsid w:val="00103567"/>
    <w:rsid w:val="00103A92"/>
    <w:rsid w:val="001045D0"/>
    <w:rsid w:val="0010487D"/>
    <w:rsid w:val="00107C61"/>
    <w:rsid w:val="001104D7"/>
    <w:rsid w:val="001124B5"/>
    <w:rsid w:val="00113E7E"/>
    <w:rsid w:val="00115593"/>
    <w:rsid w:val="00116850"/>
    <w:rsid w:val="00116C92"/>
    <w:rsid w:val="00116E81"/>
    <w:rsid w:val="00117968"/>
    <w:rsid w:val="00117B49"/>
    <w:rsid w:val="001201D3"/>
    <w:rsid w:val="00120A3A"/>
    <w:rsid w:val="001233D6"/>
    <w:rsid w:val="00124F29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5BBD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104B"/>
    <w:rsid w:val="00182136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2B12"/>
    <w:rsid w:val="0019635A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62B7"/>
    <w:rsid w:val="001B72D9"/>
    <w:rsid w:val="001C1D4E"/>
    <w:rsid w:val="001C252C"/>
    <w:rsid w:val="001C3DD5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2E1B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35D1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313D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6A9C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ADF"/>
    <w:rsid w:val="0045626E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13E6"/>
    <w:rsid w:val="004C275C"/>
    <w:rsid w:val="004C28D3"/>
    <w:rsid w:val="004C2B4E"/>
    <w:rsid w:val="004C46B6"/>
    <w:rsid w:val="004C4C5D"/>
    <w:rsid w:val="004C6CB3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C79"/>
    <w:rsid w:val="00536341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4347"/>
    <w:rsid w:val="00565490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518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6FE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6ABF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A1F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07DD"/>
    <w:rsid w:val="006315D7"/>
    <w:rsid w:val="00632F06"/>
    <w:rsid w:val="0063443B"/>
    <w:rsid w:val="00634CED"/>
    <w:rsid w:val="0063592F"/>
    <w:rsid w:val="00635F49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BE9"/>
    <w:rsid w:val="0068183F"/>
    <w:rsid w:val="0068336C"/>
    <w:rsid w:val="00684426"/>
    <w:rsid w:val="00684B6B"/>
    <w:rsid w:val="00684D22"/>
    <w:rsid w:val="006857D4"/>
    <w:rsid w:val="00685AB4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717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5E84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66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44B4"/>
    <w:rsid w:val="007F46CB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046"/>
    <w:rsid w:val="00810BB5"/>
    <w:rsid w:val="0081244C"/>
    <w:rsid w:val="00812A92"/>
    <w:rsid w:val="00813C06"/>
    <w:rsid w:val="008140FF"/>
    <w:rsid w:val="008150B9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4A4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46B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A53"/>
    <w:rsid w:val="00994E91"/>
    <w:rsid w:val="00995EC0"/>
    <w:rsid w:val="009964BC"/>
    <w:rsid w:val="009967F4"/>
    <w:rsid w:val="0099698A"/>
    <w:rsid w:val="009974F7"/>
    <w:rsid w:val="009977A3"/>
    <w:rsid w:val="009A0767"/>
    <w:rsid w:val="009A1726"/>
    <w:rsid w:val="009A3BB8"/>
    <w:rsid w:val="009A4151"/>
    <w:rsid w:val="009A54D3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4F9A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9F76F1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86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2F9"/>
    <w:rsid w:val="00A5177F"/>
    <w:rsid w:val="00A5196C"/>
    <w:rsid w:val="00A51D0A"/>
    <w:rsid w:val="00A52789"/>
    <w:rsid w:val="00A5299D"/>
    <w:rsid w:val="00A52E21"/>
    <w:rsid w:val="00A52F06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17BD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4018"/>
    <w:rsid w:val="00B84D56"/>
    <w:rsid w:val="00B85FF7"/>
    <w:rsid w:val="00B86100"/>
    <w:rsid w:val="00B86382"/>
    <w:rsid w:val="00B86A55"/>
    <w:rsid w:val="00B86B8D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C7D34"/>
    <w:rsid w:val="00BD0FFB"/>
    <w:rsid w:val="00BD0FFE"/>
    <w:rsid w:val="00BD1B24"/>
    <w:rsid w:val="00BD1D2E"/>
    <w:rsid w:val="00BD3953"/>
    <w:rsid w:val="00BD4283"/>
    <w:rsid w:val="00BD42E0"/>
    <w:rsid w:val="00BD437B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E1697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E9B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3984"/>
    <w:rsid w:val="00D3444F"/>
    <w:rsid w:val="00D36039"/>
    <w:rsid w:val="00D36CD3"/>
    <w:rsid w:val="00D37993"/>
    <w:rsid w:val="00D4046C"/>
    <w:rsid w:val="00D404A2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1D7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2616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2821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335D"/>
    <w:rsid w:val="00E0426C"/>
    <w:rsid w:val="00E04364"/>
    <w:rsid w:val="00E05191"/>
    <w:rsid w:val="00E05B79"/>
    <w:rsid w:val="00E0726D"/>
    <w:rsid w:val="00E07CAF"/>
    <w:rsid w:val="00E10599"/>
    <w:rsid w:val="00E1145B"/>
    <w:rsid w:val="00E12AC9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25B6"/>
    <w:rsid w:val="00E22BC0"/>
    <w:rsid w:val="00E230C2"/>
    <w:rsid w:val="00E2572F"/>
    <w:rsid w:val="00E262E5"/>
    <w:rsid w:val="00E26C1E"/>
    <w:rsid w:val="00E3051D"/>
    <w:rsid w:val="00E30DFC"/>
    <w:rsid w:val="00E32AB8"/>
    <w:rsid w:val="00E33186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4F36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0B78"/>
    <w:rsid w:val="00E718FF"/>
    <w:rsid w:val="00E71E42"/>
    <w:rsid w:val="00E72491"/>
    <w:rsid w:val="00E733B8"/>
    <w:rsid w:val="00E73899"/>
    <w:rsid w:val="00E74443"/>
    <w:rsid w:val="00E76382"/>
    <w:rsid w:val="00E7669A"/>
    <w:rsid w:val="00E77D13"/>
    <w:rsid w:val="00E80962"/>
    <w:rsid w:val="00E81740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FDC"/>
    <w:rsid w:val="00EC0359"/>
    <w:rsid w:val="00EC0BDB"/>
    <w:rsid w:val="00EC18FF"/>
    <w:rsid w:val="00EC1F57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41A8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09F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4770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7917DF8"/>
    <w:rsid w:val="07F02511"/>
    <w:rsid w:val="0AC91EBA"/>
    <w:rsid w:val="0D5C2424"/>
    <w:rsid w:val="0EFDDB53"/>
    <w:rsid w:val="104C8AD1"/>
    <w:rsid w:val="1100B3AA"/>
    <w:rsid w:val="12764E1E"/>
    <w:rsid w:val="13AB3A98"/>
    <w:rsid w:val="183E7459"/>
    <w:rsid w:val="1976D76C"/>
    <w:rsid w:val="2078E1A0"/>
    <w:rsid w:val="21A97C26"/>
    <w:rsid w:val="21FCB894"/>
    <w:rsid w:val="25543014"/>
    <w:rsid w:val="26A7B3AA"/>
    <w:rsid w:val="26AA64DB"/>
    <w:rsid w:val="26C0B548"/>
    <w:rsid w:val="2876B4BD"/>
    <w:rsid w:val="29957BF9"/>
    <w:rsid w:val="2B45C8EF"/>
    <w:rsid w:val="2DD4B64F"/>
    <w:rsid w:val="34536129"/>
    <w:rsid w:val="34E6C712"/>
    <w:rsid w:val="36BDB0B5"/>
    <w:rsid w:val="385A7624"/>
    <w:rsid w:val="38DBD6E9"/>
    <w:rsid w:val="39B6B477"/>
    <w:rsid w:val="3B9C384B"/>
    <w:rsid w:val="3CEE5539"/>
    <w:rsid w:val="3F550E58"/>
    <w:rsid w:val="4078A8C9"/>
    <w:rsid w:val="407BF4F0"/>
    <w:rsid w:val="4135E040"/>
    <w:rsid w:val="44A6A3A9"/>
    <w:rsid w:val="44F6AF0B"/>
    <w:rsid w:val="49345C62"/>
    <w:rsid w:val="494B59D3"/>
    <w:rsid w:val="4B23F0EA"/>
    <w:rsid w:val="4BC69302"/>
    <w:rsid w:val="4DEA32E5"/>
    <w:rsid w:val="4DF514C8"/>
    <w:rsid w:val="519298AE"/>
    <w:rsid w:val="52666A90"/>
    <w:rsid w:val="52FA3E32"/>
    <w:rsid w:val="53072D83"/>
    <w:rsid w:val="544207DC"/>
    <w:rsid w:val="54B235E5"/>
    <w:rsid w:val="58C0831E"/>
    <w:rsid w:val="59809FF9"/>
    <w:rsid w:val="5B413764"/>
    <w:rsid w:val="5B6D9195"/>
    <w:rsid w:val="5E7B9F23"/>
    <w:rsid w:val="608A13C1"/>
    <w:rsid w:val="60A75338"/>
    <w:rsid w:val="61629713"/>
    <w:rsid w:val="61779090"/>
    <w:rsid w:val="634F4FBB"/>
    <w:rsid w:val="68AD5291"/>
    <w:rsid w:val="6D1B2FA2"/>
    <w:rsid w:val="6D91DED8"/>
    <w:rsid w:val="6E9642AB"/>
    <w:rsid w:val="6F60E25C"/>
    <w:rsid w:val="70D0AD6F"/>
    <w:rsid w:val="73B63FB8"/>
    <w:rsid w:val="76397A73"/>
    <w:rsid w:val="7864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E96E76"/>
  <w15:chartTrackingRefBased/>
  <w15:docId w15:val="{1B12657B-2683-4318-B03A-5EE4420F6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styleId="Heading2Char" w:customStyle="1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styleId="BodyTextChar" w:customStyle="1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hAnsi="Calibri" w:eastAsia="Calibri" w:cs="Calibri"/>
      <w:sz w:val="22"/>
      <w:szCs w:val="22"/>
    </w:rPr>
  </w:style>
  <w:style w:type="paragraph" w:styleId="Quote1" w:customStyle="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styleId="Heading3Char" w:customStyle="1">
    <w:name w:val="Heading 3 Char"/>
    <w:link w:val="Heading3"/>
    <w:rsid w:val="00D30EE5"/>
    <w:rPr>
      <w:b/>
      <w:bCs/>
      <w:sz w:val="28"/>
      <w:szCs w:val="24"/>
    </w:rPr>
  </w:style>
  <w:style w:type="character" w:styleId="Heading1Char" w:customStyle="1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er" Target="footer2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2.xml" Id="rId14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  <UserInfo>
        <DisplayName>Amanda McAbee</DisplayName>
        <AccountId>1287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7333645-A6F6-4DDB-9C04-44933D7BF11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4.xml><?xml version="1.0" encoding="utf-8"?>
<ds:datastoreItem xmlns:ds="http://schemas.openxmlformats.org/officeDocument/2006/customXml" ds:itemID="{9719DF4E-355C-453E-9433-00E4E63B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eKalb County Governmen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tscotto</dc:creator>
  <keywords/>
  <dc:description/>
  <lastModifiedBy>Jenee Williams</lastModifiedBy>
  <revision>13</revision>
  <lastPrinted>2020-01-06T17:01:00.0000000Z</lastPrinted>
  <dcterms:created xsi:type="dcterms:W3CDTF">2022-01-18T17:39:00.0000000Z</dcterms:created>
  <dcterms:modified xsi:type="dcterms:W3CDTF">2023-05-30T16:08:23.39940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